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C05AB" w:rsidRDefault="002C05AB" w:rsidP="002C05AB">
      <w:pPr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echnical University of Cluj-Napoca</w:t>
      </w:r>
    </w:p>
    <w:p w:rsidR="002C05AB" w:rsidRDefault="002C05AB" w:rsidP="002C05AB">
      <w:pPr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IOSUD-UTCN</w:t>
      </w:r>
    </w:p>
    <w:p w:rsidR="002C05AB" w:rsidRDefault="002C05AB" w:rsidP="002C05AB">
      <w:pPr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he Doctoral School of UTCN</w:t>
      </w:r>
    </w:p>
    <w:p w:rsidR="002C05AB" w:rsidRPr="005B079A" w:rsidRDefault="002C05AB" w:rsidP="002C05AB">
      <w:pPr>
        <w:spacing w:after="0"/>
        <w:rPr>
          <w:rFonts w:ascii="Arial" w:hAnsi="Arial" w:cs="Arial"/>
          <w:b/>
          <w:sz w:val="24"/>
          <w:szCs w:val="24"/>
          <w:lang w:val="en-US"/>
        </w:rPr>
      </w:pPr>
    </w:p>
    <w:p w:rsidR="002C05AB" w:rsidRPr="00BD32F2" w:rsidRDefault="002C05AB" w:rsidP="002C05AB">
      <w:pPr>
        <w:spacing w:after="0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/>
          <w:sz w:val="24"/>
          <w:szCs w:val="24"/>
        </w:rPr>
        <w:t>Registration no.</w:t>
      </w:r>
      <w:proofErr w:type="gramEnd"/>
      <w:r>
        <w:rPr>
          <w:rFonts w:ascii="Arial" w:hAnsi="Arial"/>
          <w:sz w:val="24"/>
          <w:szCs w:val="24"/>
        </w:rPr>
        <w:t xml:space="preserve"> _______/_____________</w:t>
      </w:r>
    </w:p>
    <w:p w:rsidR="007F5A42" w:rsidRPr="003A0C76" w:rsidRDefault="00EF6D8D" w:rsidP="00EF6D8D">
      <w:pPr>
        <w:tabs>
          <w:tab w:val="center" w:pos="7938"/>
        </w:tabs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PRESIDENT OF THE SENATE</w:t>
      </w:r>
    </w:p>
    <w:p w:rsidR="007F5A42" w:rsidRPr="003A0C76" w:rsidRDefault="00EF6D8D" w:rsidP="00EF6D8D">
      <w:pPr>
        <w:tabs>
          <w:tab w:val="center" w:pos="7938"/>
        </w:tabs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</w:r>
      <w:proofErr w:type="gramStart"/>
      <w:r>
        <w:rPr>
          <w:rFonts w:ascii="Arial" w:hAnsi="Arial"/>
          <w:sz w:val="24"/>
          <w:szCs w:val="24"/>
        </w:rPr>
        <w:t xml:space="preserve">Prof. </w:t>
      </w:r>
      <w:proofErr w:type="spellStart"/>
      <w:r>
        <w:rPr>
          <w:rFonts w:ascii="Arial" w:hAnsi="Arial"/>
          <w:sz w:val="24"/>
          <w:szCs w:val="24"/>
        </w:rPr>
        <w:t>Nicolae</w:t>
      </w:r>
      <w:proofErr w:type="spellEnd"/>
      <w:r>
        <w:rPr>
          <w:rFonts w:ascii="Arial" w:hAnsi="Arial"/>
          <w:sz w:val="24"/>
          <w:szCs w:val="24"/>
        </w:rPr>
        <w:t xml:space="preserve"> BURNETE, PhD, Eng.</w:t>
      </w:r>
      <w:proofErr w:type="gramEnd"/>
    </w:p>
    <w:p w:rsidR="00EF6D8D" w:rsidRPr="003A0C76" w:rsidRDefault="00EF6D8D" w:rsidP="00A93DB4">
      <w:pPr>
        <w:rPr>
          <w:rFonts w:ascii="Arial" w:hAnsi="Arial" w:cs="Arial"/>
          <w:sz w:val="24"/>
          <w:szCs w:val="24"/>
        </w:rPr>
      </w:pPr>
    </w:p>
    <w:p w:rsidR="007F5A42" w:rsidRPr="003A0C76" w:rsidRDefault="007F5A42" w:rsidP="002C05AB">
      <w:pPr>
        <w:tabs>
          <w:tab w:val="left" w:pos="1134"/>
        </w:tabs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For the attention of</w:t>
      </w:r>
    </w:p>
    <w:p w:rsidR="007F5A42" w:rsidRDefault="00ED428C" w:rsidP="002C05AB">
      <w:pPr>
        <w:tabs>
          <w:tab w:val="left" w:pos="1134"/>
        </w:tabs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THE SENATE of the Technical University of Cluj-Napoca</w:t>
      </w:r>
    </w:p>
    <w:p w:rsidR="002C05AB" w:rsidRPr="003A0C76" w:rsidRDefault="002C05AB" w:rsidP="002C05AB">
      <w:pPr>
        <w:tabs>
          <w:tab w:val="left" w:pos="1134"/>
        </w:tabs>
        <w:spacing w:after="0" w:line="360" w:lineRule="auto"/>
        <w:rPr>
          <w:rFonts w:ascii="Arial" w:hAnsi="Arial" w:cs="Arial"/>
          <w:sz w:val="24"/>
          <w:szCs w:val="24"/>
          <w:lang w:val="ro-RO"/>
        </w:rPr>
      </w:pPr>
    </w:p>
    <w:p w:rsidR="007F5A42" w:rsidRPr="003A0C76" w:rsidRDefault="005F4114" w:rsidP="002C05AB">
      <w:pPr>
        <w:tabs>
          <w:tab w:val="left" w:pos="1134"/>
        </w:tabs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I, the undersigned ..</w:t>
      </w:r>
      <w:r w:rsidR="00C764BD">
        <w:rPr>
          <w:rFonts w:ascii="Arial" w:hAnsi="Arial"/>
          <w:sz w:val="24"/>
          <w:szCs w:val="24"/>
        </w:rPr>
        <w:t>.............................</w:t>
      </w:r>
      <w:r>
        <w:rPr>
          <w:rFonts w:ascii="Arial" w:hAnsi="Arial"/>
          <w:sz w:val="24"/>
          <w:szCs w:val="24"/>
        </w:rPr>
        <w:t>................................................., Eng.,</w:t>
      </w:r>
      <w:r w:rsidR="00C764BD"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>full time PhD student, enrolled on ______________ (date), PhD supervisor,</w:t>
      </w:r>
      <w:r w:rsidR="00C764BD"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>Prof. _______</w:t>
      </w:r>
      <w:r w:rsidR="00C764BD">
        <w:rPr>
          <w:rFonts w:ascii="Arial" w:hAnsi="Arial"/>
          <w:sz w:val="24"/>
          <w:szCs w:val="24"/>
        </w:rPr>
        <w:t>_____________</w:t>
      </w:r>
      <w:r>
        <w:rPr>
          <w:rFonts w:ascii="Arial" w:hAnsi="Arial"/>
          <w:sz w:val="24"/>
          <w:szCs w:val="24"/>
        </w:rPr>
        <w:t xml:space="preserve">_________, PhD, Eng., domain:__________________________, ask your approval to organise the defence of the PhD thesis in THE PERIOD OF GRACE </w:t>
      </w:r>
      <w:r w:rsidR="00960396">
        <w:rPr>
          <w:rFonts w:ascii="Arial" w:hAnsi="Arial"/>
          <w:sz w:val="24"/>
          <w:szCs w:val="24"/>
        </w:rPr>
        <w:t>________</w:t>
      </w:r>
      <w:r>
        <w:rPr>
          <w:rFonts w:ascii="Arial" w:hAnsi="Arial"/>
          <w:sz w:val="24"/>
          <w:szCs w:val="24"/>
        </w:rPr>
        <w:t xml:space="preserve"> - </w:t>
      </w:r>
      <w:r w:rsidR="00960396">
        <w:rPr>
          <w:rFonts w:ascii="Arial" w:hAnsi="Arial"/>
          <w:sz w:val="24"/>
          <w:szCs w:val="24"/>
        </w:rPr>
        <w:t>________</w:t>
      </w:r>
      <w:r>
        <w:rPr>
          <w:rFonts w:ascii="Arial" w:hAnsi="Arial"/>
          <w:sz w:val="24"/>
          <w:szCs w:val="24"/>
        </w:rPr>
        <w:t>, maximum 4 years, according to article 12 of the Romanian Law no. 288/2004, modified by the Law no. 49/2013).</w:t>
      </w:r>
    </w:p>
    <w:p w:rsidR="007F5A42" w:rsidRPr="003A0C76" w:rsidRDefault="00931B4B" w:rsidP="002C05AB">
      <w:pPr>
        <w:tabs>
          <w:tab w:val="left" w:pos="1134"/>
        </w:tabs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I mention that I benefited from a grace period of 2 years, approved by CSUD during the period </w:t>
      </w:r>
      <w:r w:rsidR="00960396">
        <w:rPr>
          <w:rFonts w:ascii="Arial" w:hAnsi="Arial"/>
          <w:sz w:val="24"/>
          <w:szCs w:val="24"/>
        </w:rPr>
        <w:t>________ - ________.</w:t>
      </w:r>
    </w:p>
    <w:p w:rsidR="007F5A42" w:rsidRPr="003A0C76" w:rsidRDefault="007F5A42" w:rsidP="00FF2101">
      <w:pPr>
        <w:tabs>
          <w:tab w:val="left" w:pos="113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Thank you!</w:t>
      </w:r>
    </w:p>
    <w:p w:rsidR="002B2635" w:rsidRPr="00BD32F2" w:rsidRDefault="002B2635" w:rsidP="00FF2101">
      <w:pPr>
        <w:tabs>
          <w:tab w:val="center" w:pos="7655"/>
        </w:tabs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PhD student,</w:t>
      </w:r>
    </w:p>
    <w:p w:rsidR="002B2635" w:rsidRDefault="002B2635" w:rsidP="00FF2101">
      <w:pPr>
        <w:tabs>
          <w:tab w:val="center" w:pos="7655"/>
        </w:tabs>
        <w:spacing w:after="0" w:line="240" w:lineRule="auto"/>
        <w:ind w:left="720" w:firstLine="720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__________________</w:t>
      </w:r>
    </w:p>
    <w:p w:rsidR="002B2635" w:rsidRPr="005B079A" w:rsidRDefault="002B2635" w:rsidP="00FF2101">
      <w:pPr>
        <w:tabs>
          <w:tab w:val="center" w:pos="7655"/>
        </w:tabs>
        <w:spacing w:after="0" w:line="240" w:lineRule="auto"/>
        <w:ind w:left="720" w:firstLine="720"/>
        <w:rPr>
          <w:rFonts w:ascii="Arial" w:hAnsi="Arial" w:cs="Arial"/>
          <w:sz w:val="24"/>
          <w:szCs w:val="24"/>
          <w:lang w:val="en-US"/>
        </w:rPr>
      </w:pPr>
    </w:p>
    <w:p w:rsidR="002B2635" w:rsidRPr="005B079A" w:rsidRDefault="002B2635" w:rsidP="00FF2101">
      <w:pPr>
        <w:tabs>
          <w:tab w:val="center" w:pos="1701"/>
          <w:tab w:val="center" w:pos="7655"/>
        </w:tabs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:rsidR="002B2635" w:rsidRDefault="002B2635" w:rsidP="00FF2101">
      <w:pPr>
        <w:tabs>
          <w:tab w:val="center" w:pos="1701"/>
          <w:tab w:val="center" w:pos="7655"/>
        </w:tabs>
        <w:spacing w:after="0" w:line="240" w:lineRule="auto"/>
        <w:ind w:left="1899" w:firstLine="4581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PhD supervisor,</w:t>
      </w:r>
    </w:p>
    <w:p w:rsidR="002B2635" w:rsidRDefault="002B2635" w:rsidP="00FF2101">
      <w:pPr>
        <w:tabs>
          <w:tab w:val="center" w:pos="1701"/>
          <w:tab w:val="center" w:pos="7655"/>
        </w:tabs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  <w:t>Prof. ...</w:t>
      </w:r>
      <w:r w:rsidR="005B079A">
        <w:rPr>
          <w:rFonts w:ascii="Arial" w:hAnsi="Arial"/>
          <w:sz w:val="24"/>
          <w:szCs w:val="24"/>
        </w:rPr>
        <w:t>..........................., PhD</w:t>
      </w:r>
      <w:r>
        <w:rPr>
          <w:rFonts w:ascii="Arial" w:hAnsi="Arial"/>
          <w:sz w:val="24"/>
          <w:szCs w:val="24"/>
        </w:rPr>
        <w:t>, Eng.</w:t>
      </w:r>
    </w:p>
    <w:p w:rsidR="002B2635" w:rsidRPr="00BD32F2" w:rsidRDefault="002B2635" w:rsidP="00FF2101">
      <w:pPr>
        <w:tabs>
          <w:tab w:val="center" w:pos="1701"/>
          <w:tab w:val="center" w:pos="7655"/>
        </w:tabs>
        <w:spacing w:after="0" w:line="240" w:lineRule="auto"/>
        <w:rPr>
          <w:rFonts w:ascii="Arial" w:hAnsi="Arial" w:cs="Arial"/>
          <w:sz w:val="24"/>
          <w:szCs w:val="24"/>
          <w:lang w:val="it-IT"/>
        </w:rPr>
      </w:pPr>
    </w:p>
    <w:p w:rsidR="002B2635" w:rsidRPr="00BD32F2" w:rsidRDefault="002B2635" w:rsidP="00FF2101">
      <w:pPr>
        <w:tabs>
          <w:tab w:val="center" w:pos="7655"/>
        </w:tabs>
        <w:spacing w:after="0" w:line="240" w:lineRule="auto"/>
        <w:rPr>
          <w:rFonts w:ascii="Arial" w:hAnsi="Arial" w:cs="Arial"/>
          <w:sz w:val="24"/>
          <w:szCs w:val="24"/>
          <w:lang w:val="it-IT"/>
        </w:rPr>
      </w:pPr>
    </w:p>
    <w:p w:rsidR="009060B5" w:rsidRPr="00C764BD" w:rsidRDefault="002B2635" w:rsidP="00FF2101">
      <w:pPr>
        <w:tabs>
          <w:tab w:val="center" w:pos="1985"/>
          <w:tab w:val="center" w:pos="7655"/>
        </w:tabs>
        <w:spacing w:after="0" w:line="240" w:lineRule="auto"/>
        <w:rPr>
          <w:rFonts w:ascii="Arial" w:hAnsi="Arial"/>
          <w:sz w:val="24"/>
          <w:szCs w:val="24"/>
          <w:lang w:val="fr-FR"/>
        </w:rPr>
      </w:pPr>
      <w:r>
        <w:rPr>
          <w:rFonts w:ascii="Arial" w:hAnsi="Arial"/>
          <w:sz w:val="24"/>
          <w:szCs w:val="24"/>
        </w:rPr>
        <w:tab/>
      </w:r>
    </w:p>
    <w:tbl>
      <w:tblPr>
        <w:tblW w:w="0" w:type="auto"/>
        <w:tblLook w:val="04A0"/>
      </w:tblPr>
      <w:tblGrid>
        <w:gridCol w:w="5094"/>
        <w:gridCol w:w="5094"/>
      </w:tblGrid>
      <w:tr w:rsidR="009060B5" w:rsidRPr="004B44DB" w:rsidTr="00AD1FE3">
        <w:tc>
          <w:tcPr>
            <w:tcW w:w="5094" w:type="dxa"/>
          </w:tcPr>
          <w:p w:rsidR="009060B5" w:rsidRPr="004B44DB" w:rsidRDefault="009060B5" w:rsidP="00FF2101">
            <w:pPr>
              <w:tabs>
                <w:tab w:val="center" w:pos="1701"/>
                <w:tab w:val="center" w:pos="7655"/>
              </w:tabs>
              <w:spacing w:after="0" w:line="240" w:lineRule="auto"/>
              <w:jc w:val="center"/>
              <w:rPr>
                <w:rFonts w:ascii="Arial" w:hAnsi="Arial"/>
                <w:sz w:val="24"/>
                <w:szCs w:val="24"/>
              </w:rPr>
            </w:pPr>
            <w:r w:rsidRPr="004B44DB">
              <w:rPr>
                <w:rFonts w:ascii="Arial" w:hAnsi="Arial"/>
                <w:sz w:val="24"/>
                <w:szCs w:val="24"/>
              </w:rPr>
              <w:t>Doctoral School Director,</w:t>
            </w:r>
          </w:p>
          <w:p w:rsidR="009060B5" w:rsidRPr="005B079A" w:rsidRDefault="009060B5" w:rsidP="00FF2101">
            <w:pPr>
              <w:tabs>
                <w:tab w:val="center" w:pos="1701"/>
                <w:tab w:val="center" w:pos="7655"/>
              </w:tabs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5B079A">
              <w:rPr>
                <w:rFonts w:ascii="Arial" w:hAnsi="Arial"/>
                <w:sz w:val="24"/>
                <w:szCs w:val="24"/>
                <w:lang w:val="en-US"/>
              </w:rPr>
              <w:t>Prof</w:t>
            </w:r>
            <w:r w:rsidR="005B079A" w:rsidRPr="005B079A">
              <w:rPr>
                <w:rFonts w:ascii="Arial" w:hAnsi="Arial"/>
                <w:sz w:val="24"/>
                <w:szCs w:val="24"/>
                <w:lang w:val="en-US"/>
              </w:rPr>
              <w:t xml:space="preserve">. </w:t>
            </w:r>
            <w:proofErr w:type="spellStart"/>
            <w:r w:rsidR="005B079A" w:rsidRPr="005B079A">
              <w:rPr>
                <w:rFonts w:ascii="Arial" w:hAnsi="Arial"/>
                <w:sz w:val="24"/>
                <w:szCs w:val="24"/>
                <w:lang w:val="en-US"/>
              </w:rPr>
              <w:t>Petru</w:t>
            </w:r>
            <w:proofErr w:type="spellEnd"/>
            <w:r w:rsidR="005B079A" w:rsidRPr="005B079A">
              <w:rPr>
                <w:rFonts w:ascii="Arial" w:hAnsi="Arial"/>
                <w:sz w:val="24"/>
                <w:szCs w:val="24"/>
                <w:lang w:val="en-US"/>
              </w:rPr>
              <w:t xml:space="preserve"> DOBRA, PhD</w:t>
            </w:r>
            <w:r w:rsidRPr="005B079A">
              <w:rPr>
                <w:rFonts w:ascii="Arial" w:hAnsi="Arial"/>
                <w:sz w:val="24"/>
                <w:szCs w:val="24"/>
                <w:lang w:val="en-US"/>
              </w:rPr>
              <w:t>, Eng.</w:t>
            </w:r>
          </w:p>
        </w:tc>
        <w:tc>
          <w:tcPr>
            <w:tcW w:w="5094" w:type="dxa"/>
          </w:tcPr>
          <w:p w:rsidR="00BA2F54" w:rsidRDefault="00BA2F54" w:rsidP="00FF2101">
            <w:pPr>
              <w:tabs>
                <w:tab w:val="center" w:pos="1701"/>
                <w:tab w:val="center" w:pos="7655"/>
              </w:tabs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/>
                <w:sz w:val="24"/>
                <w:szCs w:val="24"/>
              </w:rPr>
              <w:t>Coordinator of the Council of the Doctoral Programmes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......................................................,</w:t>
            </w:r>
          </w:p>
          <w:p w:rsidR="009060B5" w:rsidRPr="00BA2F54" w:rsidRDefault="009060B5" w:rsidP="00FF2101">
            <w:pPr>
              <w:tabs>
                <w:tab w:val="center" w:pos="1701"/>
                <w:tab w:val="center" w:pos="7655"/>
              </w:tabs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4B44DB">
              <w:rPr>
                <w:rFonts w:ascii="Arial" w:hAnsi="Arial"/>
                <w:sz w:val="24"/>
                <w:szCs w:val="24"/>
              </w:rPr>
              <w:t>Prof. ..............................................,PhD, Eng.</w:t>
            </w:r>
          </w:p>
        </w:tc>
      </w:tr>
    </w:tbl>
    <w:p w:rsidR="002B2635" w:rsidRPr="00BA2F54" w:rsidRDefault="002B2635" w:rsidP="00FF2101">
      <w:pPr>
        <w:tabs>
          <w:tab w:val="center" w:pos="1985"/>
          <w:tab w:val="center" w:pos="7655"/>
        </w:tabs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A2F54">
        <w:rPr>
          <w:rFonts w:ascii="Arial" w:hAnsi="Arial"/>
          <w:sz w:val="24"/>
          <w:szCs w:val="24"/>
          <w:lang w:val="en-US"/>
        </w:rPr>
        <w:tab/>
      </w:r>
    </w:p>
    <w:p w:rsidR="002B2635" w:rsidRPr="00BA2F54" w:rsidRDefault="002B2635" w:rsidP="00FF2101">
      <w:pPr>
        <w:tabs>
          <w:tab w:val="center" w:pos="1985"/>
          <w:tab w:val="center" w:pos="7655"/>
        </w:tabs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:rsidR="002B2635" w:rsidRPr="00BA2F54" w:rsidRDefault="002B2635" w:rsidP="00FF2101">
      <w:pPr>
        <w:tabs>
          <w:tab w:val="center" w:pos="1985"/>
          <w:tab w:val="center" w:pos="7655"/>
        </w:tabs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:rsidR="00EF6D8D" w:rsidRPr="003A0C76" w:rsidRDefault="00EF6D8D" w:rsidP="00FF2101">
      <w:pPr>
        <w:tabs>
          <w:tab w:val="center" w:pos="5103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BA2F54">
        <w:rPr>
          <w:rFonts w:ascii="Arial" w:hAnsi="Arial"/>
          <w:sz w:val="24"/>
          <w:szCs w:val="24"/>
          <w:lang w:val="en-US"/>
        </w:rPr>
        <w:tab/>
      </w:r>
      <w:r>
        <w:rPr>
          <w:rFonts w:ascii="Arial" w:hAnsi="Arial"/>
          <w:sz w:val="24"/>
          <w:szCs w:val="24"/>
        </w:rPr>
        <w:t>CSUD Director,</w:t>
      </w:r>
    </w:p>
    <w:p w:rsidR="00961C2F" w:rsidRPr="003A0C76" w:rsidRDefault="00EF6D8D" w:rsidP="00FF2101">
      <w:pPr>
        <w:tabs>
          <w:tab w:val="center" w:pos="5103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Prof.</w:t>
      </w:r>
      <w:r w:rsidR="00BA2F54"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>Doina PÎSLĂ, PhD, Eng.</w:t>
      </w:r>
    </w:p>
    <w:sectPr w:rsidR="00961C2F" w:rsidRPr="003A0C76" w:rsidSect="009F2671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sjQyApKmliZmpkYWlko6SsGpxcWZ+XkgBYa1ACUl6tEsAAAA"/>
  </w:docVars>
  <w:rsids>
    <w:rsidRoot w:val="003843B1"/>
    <w:rsid w:val="00043FFF"/>
    <w:rsid w:val="00045B6E"/>
    <w:rsid w:val="0018482E"/>
    <w:rsid w:val="0025558E"/>
    <w:rsid w:val="002662B2"/>
    <w:rsid w:val="002B2635"/>
    <w:rsid w:val="002B30E1"/>
    <w:rsid w:val="002C05AB"/>
    <w:rsid w:val="002E2406"/>
    <w:rsid w:val="00305E94"/>
    <w:rsid w:val="003843B1"/>
    <w:rsid w:val="003A0C76"/>
    <w:rsid w:val="003D4F97"/>
    <w:rsid w:val="00431B8A"/>
    <w:rsid w:val="0045664A"/>
    <w:rsid w:val="00467945"/>
    <w:rsid w:val="004751FD"/>
    <w:rsid w:val="004A5629"/>
    <w:rsid w:val="005037C4"/>
    <w:rsid w:val="00550E28"/>
    <w:rsid w:val="005850AC"/>
    <w:rsid w:val="005B079A"/>
    <w:rsid w:val="005F4114"/>
    <w:rsid w:val="00612776"/>
    <w:rsid w:val="00665D8B"/>
    <w:rsid w:val="006E17C2"/>
    <w:rsid w:val="006E6626"/>
    <w:rsid w:val="0070110F"/>
    <w:rsid w:val="0075258A"/>
    <w:rsid w:val="00775DE2"/>
    <w:rsid w:val="007A7756"/>
    <w:rsid w:val="007F5A42"/>
    <w:rsid w:val="008614D1"/>
    <w:rsid w:val="00881CA9"/>
    <w:rsid w:val="008879D4"/>
    <w:rsid w:val="008E767E"/>
    <w:rsid w:val="008F2CFE"/>
    <w:rsid w:val="009060B5"/>
    <w:rsid w:val="00920BEE"/>
    <w:rsid w:val="00931B4B"/>
    <w:rsid w:val="00960396"/>
    <w:rsid w:val="00961C2F"/>
    <w:rsid w:val="00994C96"/>
    <w:rsid w:val="009975A8"/>
    <w:rsid w:val="009A7730"/>
    <w:rsid w:val="009F2671"/>
    <w:rsid w:val="009F7797"/>
    <w:rsid w:val="00A219FA"/>
    <w:rsid w:val="00A570C2"/>
    <w:rsid w:val="00A8739C"/>
    <w:rsid w:val="00A93DB4"/>
    <w:rsid w:val="00BA2F54"/>
    <w:rsid w:val="00BA402F"/>
    <w:rsid w:val="00BA7127"/>
    <w:rsid w:val="00C36FC7"/>
    <w:rsid w:val="00C442DE"/>
    <w:rsid w:val="00C764BD"/>
    <w:rsid w:val="00DA74F1"/>
    <w:rsid w:val="00DF0D0C"/>
    <w:rsid w:val="00E0205B"/>
    <w:rsid w:val="00E022AC"/>
    <w:rsid w:val="00ED428C"/>
    <w:rsid w:val="00EE6912"/>
    <w:rsid w:val="00EF6D8D"/>
    <w:rsid w:val="00F35E40"/>
    <w:rsid w:val="00F51407"/>
    <w:rsid w:val="00F5789E"/>
    <w:rsid w:val="00FA0AE5"/>
    <w:rsid w:val="00FC0A9A"/>
    <w:rsid w:val="00FF21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43B1"/>
    <w:pPr>
      <w:spacing w:after="200"/>
      <w:jc w:val="left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0B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BEE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9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182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Victor</cp:lastModifiedBy>
  <cp:revision>25</cp:revision>
  <cp:lastPrinted>2016-09-15T08:43:00Z</cp:lastPrinted>
  <dcterms:created xsi:type="dcterms:W3CDTF">2016-09-13T06:41:00Z</dcterms:created>
  <dcterms:modified xsi:type="dcterms:W3CDTF">2020-04-08T03:35:00Z</dcterms:modified>
</cp:coreProperties>
</file>